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56170F8F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5A5F47">
              <w:rPr>
                <w:b/>
              </w:rPr>
              <w:t>Weld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7EA33665" w:rsidR="000F4E3E" w:rsidRDefault="00F3248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AC3F0E">
                    <w:rPr>
                      <w:sz w:val="18"/>
                      <w:szCs w:val="18"/>
                    </w:rPr>
                    <w:t>2</w:t>
                  </w:r>
                  <w:r w:rsidR="005A5F47">
                    <w:rPr>
                      <w:sz w:val="18"/>
                      <w:szCs w:val="18"/>
                    </w:rPr>
                    <w:t>9</w:t>
                  </w:r>
                  <w:r w:rsidR="00AC3F0E">
                    <w:rPr>
                      <w:sz w:val="18"/>
                      <w:szCs w:val="18"/>
                    </w:rPr>
                    <w:t>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4FD8182D" w:rsidR="000F4E3E" w:rsidRDefault="005A5F47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Welding</w:t>
                  </w:r>
                  <w:r w:rsidR="00B07E3E">
                    <w:rPr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1B2E7795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527E6D13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0BC0F06-DDEE-4255-A1A0-92C440CBD501}"/>
</file>

<file path=customXml/itemProps2.xml><?xml version="1.0" encoding="utf-8"?>
<ds:datastoreItem xmlns:ds="http://schemas.openxmlformats.org/officeDocument/2006/customXml" ds:itemID="{41D413F6-E122-4A89-AB93-4E9315B6833E}"/>
</file>

<file path=customXml/itemProps3.xml><?xml version="1.0" encoding="utf-8"?>
<ds:datastoreItem xmlns:ds="http://schemas.openxmlformats.org/officeDocument/2006/customXml" ds:itemID="{733C776E-30C4-432D-8EE4-B6E7DE928F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69</Characters>
  <Application>Microsoft Office Word</Application>
  <DocSecurity>0</DocSecurity>
  <Lines>230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0:54:00Z</dcterms:created>
  <dcterms:modified xsi:type="dcterms:W3CDTF">2026-01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